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showingPlcHdr/>
            <w:dataBinding w:xpath="/ns0:BlogPostInfo/ns0:PostTitle" w:storeItemID="{5F329CAD-B019-4FA6-9FEF-74898909AD20}"/>
            <w:text/>
          </w:sdtPr>
          <w:sdtEndPr/>
          <w:sdtContent>
            <w:p w:rsidR="00BD5740" w:rsidRDefault="001F0391">
              <w:pPr>
                <w:pStyle w:val="Publishwithline"/>
              </w:pPr>
              <w:r w:rsidRPr="00A13AFF">
                <w:rPr>
                  <w:rStyle w:val="PlaceholderText"/>
                </w:rPr>
                <w:t>[Enter Post Title Here]</w:t>
              </w:r>
            </w:p>
          </w:sdtContent>
        </w:sdt>
        <w:p w:rsidR="00BD5740" w:rsidRDefault="00BD5740">
          <w:pPr>
            <w:pStyle w:val="underline"/>
          </w:pPr>
        </w:p>
        <w:p w:rsidR="00BD5740" w:rsidRDefault="001F0391">
          <w:pPr>
            <w:pStyle w:val="PadderBetweenControlandBody"/>
          </w:pPr>
        </w:p>
      </w:sdtContent>
    </w:sdt>
    <w:p w:rsidR="001F0391" w:rsidRPr="001F0391" w:rsidRDefault="001F0391" w:rsidP="001F0391">
      <w:pPr>
        <w:numPr>
          <w:ilvl w:val="0"/>
          <w:numId w:val="1"/>
        </w:numPr>
        <w:spacing w:after="0" w:line="216" w:lineRule="auto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>Case occurred at a federal detention center; dealt with various constitutional claims, including two search issues</w:t>
      </w:r>
    </w:p>
    <w:p w:rsidR="001F0391" w:rsidRPr="001F0391" w:rsidRDefault="001F0391" w:rsidP="001F0391">
      <w:pPr>
        <w:numPr>
          <w:ilvl w:val="1"/>
          <w:numId w:val="1"/>
        </w:numPr>
        <w:spacing w:after="0" w:line="216" w:lineRule="auto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Searches of inmate living quarters</w:t>
      </w:r>
    </w:p>
    <w:p w:rsidR="001F0391" w:rsidRPr="001F0391" w:rsidRDefault="001F0391" w:rsidP="001F0391">
      <w:pPr>
        <w:numPr>
          <w:ilvl w:val="1"/>
          <w:numId w:val="1"/>
        </w:numPr>
        <w:spacing w:after="0" w:line="216" w:lineRule="auto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Visual strip searches</w:t>
      </w:r>
    </w:p>
    <w:p w:rsidR="001F0391" w:rsidRPr="001F0391" w:rsidRDefault="001F0391" w:rsidP="001F0391">
      <w:pPr>
        <w:numPr>
          <w:ilvl w:val="0"/>
          <w:numId w:val="1"/>
        </w:numPr>
        <w:spacing w:after="0" w:line="216" w:lineRule="auto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 xml:space="preserve">Most inmates at the detention center were </w:t>
      </w:r>
      <w:proofErr w:type="spellStart"/>
      <w:r w:rsidRPr="001F0391">
        <w:rPr>
          <w:rFonts w:ascii="Tahoma" w:eastAsia="+mn-ea" w:hAnsi="Tahoma" w:cs="+mn-cs"/>
          <w:color w:val="000000"/>
          <w:sz w:val="64"/>
          <w:szCs w:val="64"/>
        </w:rPr>
        <w:t>unconvicted</w:t>
      </w:r>
      <w:proofErr w:type="spellEnd"/>
      <w:r w:rsidRPr="001F0391">
        <w:rPr>
          <w:rFonts w:ascii="Tahoma" w:eastAsia="+mn-ea" w:hAnsi="Tahoma" w:cs="+mn-cs"/>
          <w:color w:val="000000"/>
          <w:sz w:val="64"/>
          <w:szCs w:val="64"/>
        </w:rPr>
        <w:t>, confined while awaiting trial</w:t>
      </w:r>
    </w:p>
    <w:p w:rsidR="00BD5740" w:rsidRDefault="00BD5740"/>
    <w:p w:rsidR="001F0391" w:rsidRPr="001F0391" w:rsidRDefault="001F0391" w:rsidP="001F0391">
      <w:pPr>
        <w:numPr>
          <w:ilvl w:val="0"/>
          <w:numId w:val="2"/>
        </w:numPr>
        <w:spacing w:after="0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>Prison staff conducted random, “unannounced” searches of inmate living quarters</w:t>
      </w:r>
    </w:p>
    <w:p w:rsidR="001F0391" w:rsidRPr="001F0391" w:rsidRDefault="001F0391" w:rsidP="001F0391">
      <w:pPr>
        <w:numPr>
          <w:ilvl w:val="1"/>
          <w:numId w:val="2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Inmates usually would be removed from the living area during the search</w:t>
      </w:r>
    </w:p>
    <w:p w:rsidR="001F0391" w:rsidRDefault="001F0391"/>
    <w:p w:rsidR="001F0391" w:rsidRPr="001F0391" w:rsidRDefault="001F0391" w:rsidP="001F0391">
      <w:pPr>
        <w:numPr>
          <w:ilvl w:val="0"/>
          <w:numId w:val="3"/>
        </w:numPr>
        <w:spacing w:after="0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>Inmates complained cell left in needless disarray, and on occasion items were damaged or destroyed</w:t>
      </w:r>
    </w:p>
    <w:p w:rsidR="001F0391" w:rsidRPr="001F0391" w:rsidRDefault="001F0391" w:rsidP="001F0391">
      <w:pPr>
        <w:numPr>
          <w:ilvl w:val="1"/>
          <w:numId w:val="3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Asked to be present during search</w:t>
      </w:r>
    </w:p>
    <w:p w:rsidR="001F0391" w:rsidRDefault="001F0391"/>
    <w:p w:rsidR="001F0391" w:rsidRPr="001F0391" w:rsidRDefault="001F0391" w:rsidP="001F0391">
      <w:pPr>
        <w:numPr>
          <w:ilvl w:val="0"/>
          <w:numId w:val="4"/>
        </w:numPr>
        <w:spacing w:after="0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>Prison officials opposed</w:t>
      </w:r>
    </w:p>
    <w:p w:rsidR="001F0391" w:rsidRPr="001F0391" w:rsidRDefault="001F0391" w:rsidP="001F0391">
      <w:pPr>
        <w:numPr>
          <w:ilvl w:val="1"/>
          <w:numId w:val="4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Said it would lead to friction between inmates and staff</w:t>
      </w:r>
    </w:p>
    <w:p w:rsidR="001F0391" w:rsidRPr="001F0391" w:rsidRDefault="001F0391" w:rsidP="001F0391">
      <w:pPr>
        <w:numPr>
          <w:ilvl w:val="1"/>
          <w:numId w:val="4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Would allow inmates to attempt to frustrate search by distracting staff and moving contraband from one room to another ahead of the search team</w:t>
      </w:r>
    </w:p>
    <w:p w:rsidR="001F0391" w:rsidRDefault="001F0391" w:rsidP="001F0391">
      <w:pPr>
        <w:spacing w:after="0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</w:p>
    <w:p w:rsidR="001F0391" w:rsidRPr="001F0391" w:rsidRDefault="001F0391" w:rsidP="001F0391">
      <w:pPr>
        <w:numPr>
          <w:ilvl w:val="0"/>
          <w:numId w:val="5"/>
        </w:numPr>
        <w:spacing w:after="0"/>
        <w:ind w:left="1267"/>
        <w:contextualSpacing/>
        <w:textAlignment w:val="baseline"/>
        <w:rPr>
          <w:rFonts w:ascii="Times New Roman" w:eastAsia="Times New Roman" w:hAnsi="Times New Roman" w:cs="Times New Roman"/>
          <w:color w:val="3333CC"/>
          <w:sz w:val="38"/>
          <w:szCs w:val="24"/>
        </w:rPr>
      </w:pPr>
      <w:r w:rsidRPr="001F0391">
        <w:rPr>
          <w:rFonts w:ascii="Tahoma" w:eastAsia="+mn-ea" w:hAnsi="Tahoma" w:cs="+mn-cs"/>
          <w:color w:val="000000"/>
          <w:sz w:val="64"/>
          <w:szCs w:val="64"/>
        </w:rPr>
        <w:t xml:space="preserve">Supreme Court held an inmate has no right to be present during cell search </w:t>
      </w:r>
    </w:p>
    <w:p w:rsidR="001F0391" w:rsidRPr="001F0391" w:rsidRDefault="001F0391" w:rsidP="001F0391">
      <w:pPr>
        <w:numPr>
          <w:ilvl w:val="1"/>
          <w:numId w:val="5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Room searches represent an appropriate security measure</w:t>
      </w:r>
    </w:p>
    <w:p w:rsidR="001F0391" w:rsidRPr="001F0391" w:rsidRDefault="001F0391" w:rsidP="001F0391">
      <w:pPr>
        <w:numPr>
          <w:ilvl w:val="1"/>
          <w:numId w:val="5"/>
        </w:numPr>
        <w:spacing w:after="0"/>
        <w:ind w:left="2606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r w:rsidRPr="001F0391">
        <w:rPr>
          <w:rFonts w:ascii="Tahoma" w:eastAsia="Times New Roman" w:hAnsi="Tahoma" w:cs="Tahoma"/>
          <w:color w:val="000000"/>
          <w:sz w:val="56"/>
          <w:szCs w:val="56"/>
        </w:rPr>
        <w:t>Room search rule facilitates safe and effective performance of the search</w:t>
      </w:r>
    </w:p>
    <w:p w:rsidR="001F0391" w:rsidRDefault="001F0391" w:rsidP="001F0391">
      <w:pPr>
        <w:spacing w:after="0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</w:p>
    <w:p w:rsidR="001F0391" w:rsidRPr="001F0391" w:rsidRDefault="001F0391" w:rsidP="001F0391">
      <w:pPr>
        <w:spacing w:after="0"/>
        <w:contextualSpacing/>
        <w:textAlignment w:val="baseline"/>
        <w:rPr>
          <w:rFonts w:ascii="Times New Roman" w:eastAsia="Times New Roman" w:hAnsi="Times New Roman" w:cs="Times New Roman"/>
          <w:color w:val="FF0000"/>
          <w:sz w:val="31"/>
          <w:szCs w:val="24"/>
        </w:rPr>
      </w:pPr>
      <w:bookmarkStart w:id="0" w:name="_GoBack"/>
      <w:bookmarkEnd w:id="0"/>
    </w:p>
    <w:p w:rsidR="001F0391" w:rsidRDefault="001F0391"/>
    <w:sectPr w:rsidR="001F039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E443A"/>
    <w:multiLevelType w:val="hybridMultilevel"/>
    <w:tmpl w:val="360232C4"/>
    <w:lvl w:ilvl="0" w:tplc="0884129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E59B2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08F52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EEEA0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FAFAE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46F09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AC83F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0410A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8EE26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528B0"/>
    <w:multiLevelType w:val="hybridMultilevel"/>
    <w:tmpl w:val="69903FA0"/>
    <w:lvl w:ilvl="0" w:tplc="504E0E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3C6B94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56821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E02F7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2E15C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18275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F0BC4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EEBF4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02A2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80DDD"/>
    <w:multiLevelType w:val="hybridMultilevel"/>
    <w:tmpl w:val="088C5A6A"/>
    <w:lvl w:ilvl="0" w:tplc="03C2813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662894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6A3DB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F8DC3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3AE65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9AC99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60394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69D6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16C23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60DE1"/>
    <w:multiLevelType w:val="hybridMultilevel"/>
    <w:tmpl w:val="4C8CF9AC"/>
    <w:lvl w:ilvl="0" w:tplc="BD0E35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688770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D078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9081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26228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7EE4F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58AC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9085B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40CC0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71079"/>
    <w:multiLevelType w:val="hybridMultilevel"/>
    <w:tmpl w:val="24FA02C0"/>
    <w:lvl w:ilvl="0" w:tplc="C416F3E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7EA6AA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AEFE1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C663A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2058C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1E3E9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76CB0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B8D01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B255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oNotDisplayPageBoundaries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tTAwMDC2NDM2NjFS0lEKTi0uzszPAykwrAUAxzskviwAAAA="/>
    <w:docVar w:name="Blog" w:val="1"/>
  </w:docVars>
  <w:rsids>
    <w:rsidRoot w:val="001F0391"/>
    <w:rsid w:val="001F0391"/>
    <w:rsid w:val="005061B0"/>
    <w:rsid w:val="00BD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F4CEA"/>
  <w15:docId w15:val="{C6335E49-641F-4C99-9AF2-2D7067144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uiPriority w:val="5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semiHidden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6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773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293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3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6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34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608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8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497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226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75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8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98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987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10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27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05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611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69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1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84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71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7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366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2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33\B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88EDD-B47A-4A56-95DE-6BACE7713E63}"/>
      </w:docPartPr>
      <w:docPartBody>
        <w:p w:rsidR="00000000" w:rsidRDefault="005E106E">
          <w:r w:rsidRPr="00A13AFF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106E"/>
    <w:rsid w:val="00233798"/>
    <w:rsid w:val="005E1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106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logPostInfo xmlns="http://www.microsoft.com/Office/Word/BlogTool">
  <PostTitle/>
  <PostDate/>
  <PostID/>
  <Category1/>
  <Category2/>
  <Category3/>
  <Category4/>
  <Category5/>
  <Category6/>
  <Category7/>
  <Category8/>
  <Category9/>
  <Category10/>
  <Account/>
  <Enclosure/>
  <ProviderInfo>
    <PostURL/>
    <API/>
    <Categories/>
    <Trackbacks/>
    <Enclosures/>
    <BlogName/>
    <ImagePostAddress/>
  </ProviderInfo>
  <DefaultAccountEnsured/>
</BlogPostInfo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</Template>
  <TotalTime>3</TotalTime>
  <Pages>1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&amp; Cristina</dc:creator>
  <cp:keywords/>
  <dc:description/>
  <cp:lastModifiedBy>Cristina Harding</cp:lastModifiedBy>
  <cp:revision>1</cp:revision>
  <dcterms:created xsi:type="dcterms:W3CDTF">2016-07-12T00:46:00Z</dcterms:created>
  <dcterms:modified xsi:type="dcterms:W3CDTF">2016-07-12T00:49:00Z</dcterms:modified>
</cp:coreProperties>
</file>